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9B6300" w:rsidTr="00F77ACF">
        <w:tc>
          <w:tcPr>
            <w:tcW w:w="2425" w:type="dxa"/>
          </w:tcPr>
          <w:p w:rsidR="009B6300" w:rsidRDefault="009B6300">
            <w:r>
              <w:t>Title</w:t>
            </w:r>
          </w:p>
        </w:tc>
        <w:tc>
          <w:tcPr>
            <w:tcW w:w="6925" w:type="dxa"/>
          </w:tcPr>
          <w:p w:rsidR="009B6300" w:rsidRDefault="009B6300"/>
        </w:tc>
      </w:tr>
      <w:tr w:rsidR="009B6300" w:rsidTr="00F77ACF">
        <w:tc>
          <w:tcPr>
            <w:tcW w:w="2425" w:type="dxa"/>
          </w:tcPr>
          <w:p w:rsidR="009B6300" w:rsidRDefault="009B6300">
            <w:r>
              <w:t>Description</w:t>
            </w:r>
          </w:p>
        </w:tc>
        <w:tc>
          <w:tcPr>
            <w:tcW w:w="6925" w:type="dxa"/>
          </w:tcPr>
          <w:p w:rsidR="009B6300" w:rsidRDefault="009B6300" w:rsidP="009C1CE6">
            <w:pPr>
              <w:jc w:val="both"/>
            </w:pPr>
          </w:p>
        </w:tc>
      </w:tr>
      <w:tr w:rsidR="009B6300" w:rsidTr="00F77ACF">
        <w:tc>
          <w:tcPr>
            <w:tcW w:w="2425" w:type="dxa"/>
          </w:tcPr>
          <w:p w:rsidR="009B6300" w:rsidRDefault="009B6300">
            <w:r>
              <w:t>Author</w:t>
            </w:r>
          </w:p>
        </w:tc>
        <w:tc>
          <w:tcPr>
            <w:tcW w:w="6925" w:type="dxa"/>
          </w:tcPr>
          <w:p w:rsidR="009B6300" w:rsidRDefault="009B6300"/>
        </w:tc>
      </w:tr>
      <w:tr w:rsidR="009B6300" w:rsidTr="00F77ACF">
        <w:tc>
          <w:tcPr>
            <w:tcW w:w="2425" w:type="dxa"/>
          </w:tcPr>
          <w:p w:rsidR="009B6300" w:rsidRDefault="009B6300">
            <w:r>
              <w:t>Keywords</w:t>
            </w:r>
          </w:p>
        </w:tc>
        <w:tc>
          <w:tcPr>
            <w:tcW w:w="6925" w:type="dxa"/>
          </w:tcPr>
          <w:p w:rsidR="00131ABE" w:rsidRDefault="00131ABE" w:rsidP="00131ABE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Not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Producer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Production Dat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Grant/Donor information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Start Dat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End Dat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Production plac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Type of data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Data sourc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Language</w:t>
            </w:r>
          </w:p>
        </w:tc>
        <w:tc>
          <w:tcPr>
            <w:tcW w:w="6925" w:type="dxa"/>
          </w:tcPr>
          <w:p w:rsidR="00830014" w:rsidRDefault="00830014"/>
        </w:tc>
      </w:tr>
      <w:tr w:rsidR="00830014" w:rsidTr="00F77ACF">
        <w:tc>
          <w:tcPr>
            <w:tcW w:w="2425" w:type="dxa"/>
          </w:tcPr>
          <w:p w:rsidR="00830014" w:rsidRDefault="00830014">
            <w:r>
              <w:t>Contact</w:t>
            </w:r>
          </w:p>
        </w:tc>
        <w:tc>
          <w:tcPr>
            <w:tcW w:w="6925" w:type="dxa"/>
          </w:tcPr>
          <w:p w:rsidR="00830014" w:rsidRDefault="00830014">
            <w:bookmarkStart w:id="0" w:name="_GoBack"/>
            <w:bookmarkEnd w:id="0"/>
          </w:p>
        </w:tc>
      </w:tr>
    </w:tbl>
    <w:p w:rsidR="00A50A79" w:rsidRDefault="00A50A79"/>
    <w:sectPr w:rsidR="00A50A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TcyMDO0NDIwNzRV0lEKTi0uzszPAykwqgUAywV1qywAAAA="/>
  </w:docVars>
  <w:rsids>
    <w:rsidRoot w:val="009B6300"/>
    <w:rsid w:val="00131ABE"/>
    <w:rsid w:val="007824AE"/>
    <w:rsid w:val="00830014"/>
    <w:rsid w:val="009B6300"/>
    <w:rsid w:val="009C1CE6"/>
    <w:rsid w:val="00A50A79"/>
    <w:rsid w:val="00C510C9"/>
    <w:rsid w:val="00E514AB"/>
    <w:rsid w:val="00F77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C38CE6-9A8F-485B-A2DC-553026BB7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1A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00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6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630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31A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31A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300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DM</dc:creator>
  <cp:keywords/>
  <dc:description/>
  <cp:lastModifiedBy>chaitanya sarma</cp:lastModifiedBy>
  <cp:revision>6</cp:revision>
  <dcterms:created xsi:type="dcterms:W3CDTF">2019-10-31T08:27:00Z</dcterms:created>
  <dcterms:modified xsi:type="dcterms:W3CDTF">2020-02-17T06:09:00Z</dcterms:modified>
</cp:coreProperties>
</file>